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9183D" w14:paraId="605D34DD" w14:textId="77777777" w:rsidTr="00AB1B36">
        <w:tc>
          <w:tcPr>
            <w:tcW w:w="9695" w:type="dxa"/>
            <w:gridSpan w:val="19"/>
            <w:shd w:val="clear" w:color="auto" w:fill="E6E6E6"/>
          </w:tcPr>
          <w:p w14:paraId="091AB34D" w14:textId="3AB34275" w:rsidR="005A11E4" w:rsidRPr="001E2394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1E2394">
              <w:rPr>
                <w:rFonts w:eastAsia="Calibri" w:cs="Calibri"/>
                <w:b/>
                <w:lang w:eastAsia="sl-SI"/>
              </w:rPr>
              <w:t>PREDMETA</w:t>
            </w:r>
            <w:r w:rsidRPr="001E2394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1E2394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E07DF8" w:rsidRPr="0049183D" w14:paraId="36413FBF" w14:textId="77777777" w:rsidTr="00AB1B36">
        <w:tc>
          <w:tcPr>
            <w:tcW w:w="1797" w:type="dxa"/>
            <w:gridSpan w:val="2"/>
          </w:tcPr>
          <w:p w14:paraId="72C1DC59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ED0088D" w:rsidR="00E07DF8" w:rsidRPr="001E2394" w:rsidRDefault="004A2170" w:rsidP="00E07DF8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EKONOMIKA OSKRBOVALNIH VERIG</w:t>
            </w:r>
          </w:p>
        </w:tc>
      </w:tr>
      <w:tr w:rsidR="00E07DF8" w:rsidRPr="0049183D" w14:paraId="12BB578E" w14:textId="77777777" w:rsidTr="1F0F6428">
        <w:tc>
          <w:tcPr>
            <w:tcW w:w="1797" w:type="dxa"/>
            <w:gridSpan w:val="2"/>
          </w:tcPr>
          <w:p w14:paraId="003758B5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5A9707A" w:rsidR="00E07DF8" w:rsidRPr="001E2394" w:rsidRDefault="004A2170" w:rsidP="00E07DF8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SUPPLY CHAIN ECONOMICS</w:t>
            </w:r>
          </w:p>
        </w:tc>
      </w:tr>
      <w:tr w:rsidR="005A11E4" w:rsidRPr="0049183D" w14:paraId="0BB44B80" w14:textId="77777777" w:rsidTr="1F0F6428">
        <w:tc>
          <w:tcPr>
            <w:tcW w:w="3305" w:type="dxa"/>
            <w:gridSpan w:val="5"/>
            <w:vAlign w:val="center"/>
          </w:tcPr>
          <w:p w14:paraId="381AAD97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1F0F6428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23FFFBED" w14:textId="77777777" w:rsidTr="1F0F642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1E239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1E239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1079AD5" w:rsidR="00667ED1" w:rsidRPr="001E2394" w:rsidRDefault="004A217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2</w:t>
            </w:r>
            <w:r w:rsidR="0077650B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6CB48564" w:rsidR="00667ED1" w:rsidRPr="001E2394" w:rsidRDefault="004A217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3</w:t>
            </w:r>
            <w:r w:rsidR="0077650B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4AE235F2" w14:textId="77777777" w:rsidTr="1F0F6428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1E2394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1E2394">
              <w:rPr>
                <w:rFonts w:asciiTheme="minorHAnsi" w:hAnsiTheme="minorHAnsi" w:cstheme="minorHAnsi"/>
              </w:rPr>
              <w:t xml:space="preserve"> </w:t>
            </w:r>
            <w:r w:rsidRPr="001E2394">
              <w:rPr>
                <w:rFonts w:asciiTheme="minorHAnsi" w:hAnsiTheme="minorHAnsi" w:cstheme="minorHAnsi"/>
                <w:bCs/>
              </w:rPr>
              <w:t>2</w:t>
            </w:r>
            <w:r w:rsidRPr="001E2394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1E2394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1E2394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1BCB98E0" w:rsidR="00667ED1" w:rsidRPr="001E2394" w:rsidRDefault="004A217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2</w:t>
            </w:r>
            <w:r w:rsidR="0077650B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46E45A0" w:rsidR="00667ED1" w:rsidRPr="001E2394" w:rsidRDefault="004A2170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3</w:t>
            </w:r>
            <w:r w:rsidR="0077650B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1E148366" w14:textId="77777777" w:rsidTr="1F0F6428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1F0F6428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39465B2" w:rsidR="005A11E4" w:rsidRPr="001E2394" w:rsidRDefault="004A2170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1F0F6428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EECBF3" w:rsidR="005A11E4" w:rsidRPr="001E2394" w:rsidRDefault="004A2170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1E2394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1F0F6428">
        <w:tc>
          <w:tcPr>
            <w:tcW w:w="5716" w:type="dxa"/>
            <w:gridSpan w:val="13"/>
          </w:tcPr>
          <w:p w14:paraId="02799658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E2394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1F0F6428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1E2394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1F0F6428">
        <w:tc>
          <w:tcPr>
            <w:tcW w:w="9695" w:type="dxa"/>
            <w:gridSpan w:val="19"/>
          </w:tcPr>
          <w:p w14:paraId="19BF6CFB" w14:textId="77777777" w:rsidR="005A11E4" w:rsidRPr="001E2394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AB1B3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E239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667ED1" w:rsidRPr="0049183D" w14:paraId="6C3C0BA4" w14:textId="77777777" w:rsidTr="00AB1B3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293B" w14:textId="6DC4D43F" w:rsidR="00667ED1" w:rsidRPr="001E2394" w:rsidRDefault="00686BAA" w:rsidP="00667ED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1E2394">
              <w:rPr>
                <w:rFonts w:asciiTheme="minorHAnsi" w:hAnsiTheme="minorHAnsi" w:cstheme="minorHAnsi"/>
                <w:bCs/>
              </w:rPr>
              <w:t>16</w:t>
            </w:r>
            <w:r w:rsidR="00667ED1" w:rsidRPr="001E2394">
              <w:rPr>
                <w:rFonts w:asciiTheme="minorHAnsi" w:hAnsiTheme="minorHAnsi" w:cstheme="minorHAnsi"/>
                <w:bCs/>
              </w:rPr>
              <w:t xml:space="preserve"> e-P</w:t>
            </w:r>
          </w:p>
          <w:p w14:paraId="013B6061" w14:textId="7A775F5D" w:rsidR="00667ED1" w:rsidRPr="001E2394" w:rsidRDefault="00686BAA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asciiTheme="minorHAnsi" w:hAnsiTheme="minorHAnsi" w:cstheme="minorHAnsi"/>
                <w:bCs/>
              </w:rPr>
              <w:t>24</w:t>
            </w:r>
            <w:r w:rsidR="00667ED1" w:rsidRPr="001E2394">
              <w:rPr>
                <w:rFonts w:asciiTheme="minorHAnsi" w:hAnsiTheme="minorHAnsi" w:cstheme="minorHAnsi"/>
                <w:bCs/>
              </w:rPr>
              <w:t xml:space="preserve"> a-P</w:t>
            </w:r>
            <w:r w:rsidR="00667ED1" w:rsidRPr="001E2394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94693" w14:textId="7B8023A6" w:rsidR="00667ED1" w:rsidRPr="001E2394" w:rsidRDefault="00686BA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2394">
              <w:rPr>
                <w:rFonts w:eastAsia="Calibri" w:cs="Calibri"/>
                <w:bCs/>
                <w:lang w:eastAsia="sl-SI"/>
              </w:rPr>
              <w:t xml:space="preserve">16 </w:t>
            </w:r>
            <w:r w:rsidR="00667ED1" w:rsidRPr="001E2394">
              <w:rPr>
                <w:rFonts w:eastAsia="Calibri" w:cs="Calibri"/>
                <w:bCs/>
                <w:lang w:eastAsia="sl-SI"/>
              </w:rPr>
              <w:t>e-V</w:t>
            </w:r>
          </w:p>
          <w:p w14:paraId="6C84A960" w14:textId="75ECDD59" w:rsidR="00667ED1" w:rsidRPr="001E2394" w:rsidRDefault="00686BA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E2394">
              <w:rPr>
                <w:rFonts w:eastAsia="Calibri" w:cs="Calibri"/>
                <w:bCs/>
                <w:lang w:eastAsia="sl-SI"/>
              </w:rPr>
              <w:t xml:space="preserve">24 </w:t>
            </w:r>
            <w:r w:rsidR="00667ED1" w:rsidRPr="001E2394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1F531ED" w:rsidR="00667ED1" w:rsidRPr="001E2394" w:rsidRDefault="00686BA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2394"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410AB98" w:rsidR="00667ED1" w:rsidRPr="001E2394" w:rsidRDefault="00686BA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1E2394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667ED1" w:rsidRPr="0049183D" w14:paraId="33611488" w14:textId="77777777" w:rsidTr="00AB1B3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67ED1" w:rsidRPr="0049183D" w14:paraId="3AFC1636" w14:textId="77777777" w:rsidTr="00AB1B36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1E2394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1F0F6428">
        <w:tc>
          <w:tcPr>
            <w:tcW w:w="9695" w:type="dxa"/>
            <w:gridSpan w:val="19"/>
          </w:tcPr>
          <w:p w14:paraId="73ECE184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1F0F6428">
        <w:tc>
          <w:tcPr>
            <w:tcW w:w="3305" w:type="dxa"/>
            <w:gridSpan w:val="5"/>
          </w:tcPr>
          <w:p w14:paraId="19C80114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9F72FD2" w:rsidR="005A11E4" w:rsidRPr="001E2394" w:rsidRDefault="00E07DF8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ROSI BOJAN</w:t>
            </w:r>
            <w:r w:rsidR="007F1C83" w:rsidRPr="001E2394">
              <w:rPr>
                <w:rFonts w:eastAsia="Calibri" w:cs="Calibri"/>
                <w:b/>
                <w:lang w:eastAsia="sl-SI"/>
              </w:rPr>
              <w:t>, MARJAN STERNAD</w:t>
            </w:r>
          </w:p>
        </w:tc>
      </w:tr>
      <w:tr w:rsidR="005A11E4" w:rsidRPr="0049183D" w14:paraId="373ADDF1" w14:textId="77777777" w:rsidTr="1F0F6428">
        <w:tc>
          <w:tcPr>
            <w:tcW w:w="9695" w:type="dxa"/>
            <w:gridSpan w:val="19"/>
          </w:tcPr>
          <w:p w14:paraId="0BC8F3BA" w14:textId="77777777" w:rsidR="005A11E4" w:rsidRPr="001E2394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2546E5AF" w14:textId="77777777" w:rsidTr="1F0F6428">
        <w:tc>
          <w:tcPr>
            <w:tcW w:w="2296" w:type="dxa"/>
            <w:gridSpan w:val="3"/>
            <w:vMerge w:val="restart"/>
          </w:tcPr>
          <w:p w14:paraId="6861494E" w14:textId="77777777" w:rsidR="00667ED1" w:rsidRPr="001E2394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77461E9B" w14:textId="77777777" w:rsidR="00667ED1" w:rsidRPr="001E2394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2C22135" w:rsidR="00667ED1" w:rsidRPr="001E2394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712B376" w14:textId="77777777" w:rsidTr="1F0F6428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1E2394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3A2F1B73" w14:textId="77777777" w:rsidR="00667ED1" w:rsidRPr="001E2394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C304F2D" w:rsidR="00667ED1" w:rsidRPr="001E2394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5A11E4" w:rsidRPr="0049183D" w14:paraId="0BB418C6" w14:textId="77777777" w:rsidTr="1F0F6428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49183D" w14:paraId="273ADA0E" w14:textId="77777777" w:rsidTr="1F0F6428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6E06B7C" w:rsidR="00B63298" w:rsidRPr="001E2394" w:rsidRDefault="00B63298" w:rsidP="001C4698">
            <w:pPr>
              <w:spacing w:after="0"/>
              <w:rPr>
                <w:rFonts w:eastAsia="Calibri"/>
                <w:lang w:eastAsia="sl-SI"/>
              </w:rPr>
            </w:pPr>
            <w:r w:rsidRPr="001E2394">
              <w:rPr>
                <w:rFonts w:asciiTheme="minorHAnsi" w:hAnsiTheme="minorHAnsi"/>
                <w:lang w:val="pl-PL"/>
              </w:rPr>
              <w:t>Ni pogojev</w:t>
            </w:r>
            <w:r w:rsidR="001C4698" w:rsidRPr="001E2394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1E2394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39B4C61" w:rsidR="00B63298" w:rsidRPr="001E2394" w:rsidRDefault="00D85A1E" w:rsidP="00B63298">
            <w:pPr>
              <w:spacing w:after="0"/>
              <w:rPr>
                <w:rFonts w:eastAsia="Calibri"/>
                <w:lang w:eastAsia="sl-SI"/>
              </w:rPr>
            </w:pPr>
            <w:r w:rsidRPr="001E2394">
              <w:rPr>
                <w:rFonts w:asciiTheme="minorHAnsi" w:hAnsiTheme="minorHAnsi"/>
                <w:sz w:val="20"/>
                <w:szCs w:val="20"/>
                <w:lang w:val="en-US"/>
              </w:rPr>
              <w:t>None.</w:t>
            </w:r>
          </w:p>
        </w:tc>
      </w:tr>
      <w:tr w:rsidR="00B63298" w:rsidRPr="0049183D" w14:paraId="32638BBD" w14:textId="77777777" w:rsidTr="1F0F6428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1E239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63298" w:rsidRPr="001E239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1E2394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1E239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1E239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63298" w:rsidRPr="001E2394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B63298" w:rsidRPr="00E07DF8" w14:paraId="4EDFC7EE" w14:textId="77777777" w:rsidTr="1F0F6428">
        <w:trPr>
          <w:trHeight w:val="3562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3677" w14:textId="77777777" w:rsidR="007F1C83" w:rsidRPr="001E2394" w:rsidRDefault="007F1C83" w:rsidP="0077650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eastAsia="Calibri"/>
                <w:lang w:eastAsia="sl-SI"/>
              </w:rPr>
              <w:t>1. Vrednostne verige v logistiki (opredelitev vrednostne verige, model vrednostne verige).</w:t>
            </w:r>
          </w:p>
          <w:p w14:paraId="158841FC" w14:textId="77777777" w:rsidR="007F1C83" w:rsidRPr="001E2394" w:rsidRDefault="007F1C83" w:rsidP="0077650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eastAsia="Calibri"/>
                <w:lang w:eastAsia="sl-SI"/>
              </w:rPr>
              <w:t>2. Stroškovni vidik logističnih procesov (logistični stroški, stroškovne funkcije).</w:t>
            </w:r>
          </w:p>
          <w:p w14:paraId="2758105A" w14:textId="77777777" w:rsidR="007F1C83" w:rsidRPr="001E2394" w:rsidRDefault="007F1C83" w:rsidP="0077650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eastAsia="Calibri"/>
                <w:lang w:eastAsia="sl-SI"/>
              </w:rPr>
              <w:t>3. Ekonomska učinkovitost in uspešnost (finančni izkazi, presojanje ekonomske učinkovitosti in uspešnosti oskrbovalne verige).</w:t>
            </w:r>
          </w:p>
          <w:p w14:paraId="7878222F" w14:textId="77777777" w:rsidR="007F1C83" w:rsidRPr="001E2394" w:rsidRDefault="007F1C83" w:rsidP="0077650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1E2394">
              <w:rPr>
                <w:rFonts w:eastAsia="Calibri"/>
                <w:lang w:eastAsia="sl-SI"/>
              </w:rPr>
              <w:t>4. Ekonomika logističnih investicij (vrste logističnih investicij, ekonomski modeli presojanja investicij, odločitveni modeli).</w:t>
            </w:r>
          </w:p>
          <w:p w14:paraId="625112B6" w14:textId="5B4681E3" w:rsidR="007F1C83" w:rsidRPr="0077650B" w:rsidRDefault="007F1C83" w:rsidP="0077650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5. Modeli zaračunavanja uporabe logistične infrastrukture (stroški logistične infrastrukture, modeli zaračunavanja, učinkovitost modelov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B63298" w:rsidRPr="001E2394" w:rsidRDefault="00B63298" w:rsidP="0077650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2273B" w14:textId="77777777" w:rsidR="007F1C83" w:rsidRPr="001E2394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1F0F6428">
              <w:rPr>
                <w:rFonts w:asciiTheme="minorHAnsi" w:hAnsiTheme="minorHAnsi" w:cstheme="minorBidi"/>
                <w:lang w:val="en-US"/>
              </w:rPr>
              <w:t>1. Value chains in logistics (value chain definition, value chain model).</w:t>
            </w:r>
          </w:p>
          <w:p w14:paraId="1E17BA68" w14:textId="77777777" w:rsidR="007F1C83" w:rsidRPr="001E2394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1F0F6428">
              <w:rPr>
                <w:rFonts w:asciiTheme="minorHAnsi" w:hAnsiTheme="minorHAnsi" w:cstheme="minorBidi"/>
                <w:lang w:val="en-US"/>
              </w:rPr>
              <w:t>2. Cost aspect of logistics processes (logistics costs, cost functions).</w:t>
            </w:r>
          </w:p>
          <w:p w14:paraId="0F56F58F" w14:textId="77777777" w:rsidR="007F1C83" w:rsidRPr="001E2394" w:rsidRDefault="007F1C83" w:rsidP="007765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lang w:val="en"/>
              </w:rPr>
            </w:pPr>
            <w:r w:rsidRPr="001E2394">
              <w:rPr>
                <w:rFonts w:asciiTheme="minorHAnsi" w:hAnsiTheme="minorHAnsi" w:cstheme="minorHAnsi"/>
                <w:lang w:val="en"/>
              </w:rPr>
              <w:t>3. Economic efficiency and effectiveness (financial statements, assessment of economic efficiency and supply chain performance).</w:t>
            </w:r>
          </w:p>
          <w:p w14:paraId="16173742" w14:textId="77777777" w:rsidR="007F1C83" w:rsidRPr="001E2394" w:rsidRDefault="007F1C83" w:rsidP="1F0F64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Bidi"/>
                <w:lang w:val="en-US"/>
              </w:rPr>
            </w:pPr>
            <w:r w:rsidRPr="1F0F6428">
              <w:rPr>
                <w:rFonts w:asciiTheme="minorHAnsi" w:hAnsiTheme="minorHAnsi" w:cstheme="minorBidi"/>
                <w:lang w:val="en-US"/>
              </w:rPr>
              <w:t>4. Economics of logistics investments (types of logistics investments, economic models of investment assessment, decision models).</w:t>
            </w:r>
          </w:p>
          <w:p w14:paraId="68E25B91" w14:textId="48BFCCFD" w:rsidR="007F1C83" w:rsidRPr="0077650B" w:rsidRDefault="007F1C83" w:rsidP="007765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1E2394">
              <w:rPr>
                <w:rFonts w:asciiTheme="minorHAnsi" w:hAnsiTheme="minorHAnsi" w:cstheme="minorHAnsi"/>
                <w:lang w:val="en"/>
              </w:rPr>
              <w:t>5. Charging models for the use of logistics infrastructure (logistics infrastructure costs, calculation models, efficiency of models).</w:t>
            </w:r>
          </w:p>
        </w:tc>
      </w:tr>
      <w:tr w:rsidR="005A11E4" w:rsidRPr="0049183D" w14:paraId="50F6CFCC" w14:textId="77777777" w:rsidTr="1F0F6428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5990E0E6" w14:textId="77777777" w:rsidR="00D85A1E" w:rsidRPr="001E2394" w:rsidRDefault="00D85A1E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61FA475F" w:rsidR="00667ED1" w:rsidRPr="001E2394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lang w:eastAsia="sl-SI"/>
              </w:rPr>
              <w:br w:type="page"/>
            </w:r>
            <w:r w:rsidRPr="001E2394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D85A1E" w:rsidRPr="006F4A39" w14:paraId="166E7B56" w14:textId="77777777" w:rsidTr="1F0F6428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2C272" w14:textId="68042558" w:rsidR="00066C92" w:rsidRPr="001E2394" w:rsidRDefault="00C66257" w:rsidP="0077650B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5842CE">
              <w:t>Button, K. J. (2010). </w:t>
            </w:r>
            <w:r w:rsidRPr="005842CE">
              <w:rPr>
                <w:i/>
                <w:iCs/>
              </w:rPr>
              <w:t>Transport economics</w:t>
            </w:r>
            <w:r w:rsidRPr="005842CE">
              <w:t> (3rd ed.). Edward Elgar.</w:t>
            </w:r>
          </w:p>
          <w:p w14:paraId="5C33962B" w14:textId="79125C6C" w:rsidR="00066C92" w:rsidRPr="001E2394" w:rsidRDefault="007044A8" w:rsidP="0077650B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6E753C">
              <w:lastRenderedPageBreak/>
              <w:t>Blauwens, G., De Baere, P., &amp; Van de Voorde, E. (2010). </w:t>
            </w:r>
            <w:r w:rsidRPr="006E753C">
              <w:rPr>
                <w:i/>
                <w:iCs/>
              </w:rPr>
              <w:t>Transport economics</w:t>
            </w:r>
            <w:r w:rsidRPr="006E753C">
              <w:t> (4th ed.). De Boeck.</w:t>
            </w:r>
          </w:p>
          <w:p w14:paraId="2FA7AB76" w14:textId="77777777" w:rsidR="00066C92" w:rsidRDefault="00066C92" w:rsidP="00066C92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Open Sans" w:hAnsi="Open Sans" w:cs="Open Sans"/>
                <w:sz w:val="20"/>
                <w:szCs w:val="20"/>
                <w:shd w:val="clear" w:color="auto" w:fill="FFFFFF"/>
              </w:rPr>
            </w:pPr>
            <w:r w:rsidRPr="004F3402">
              <w:rPr>
                <w:rFonts w:asciiTheme="minorHAnsi" w:hAnsiTheme="minorHAnsi" w:cstheme="minorHAnsi"/>
              </w:rPr>
              <w:t>Jonsson, P. (2008). </w:t>
            </w:r>
            <w:r w:rsidRPr="004F3402">
              <w:rPr>
                <w:rFonts w:asciiTheme="minorHAnsi" w:hAnsiTheme="minorHAnsi" w:cstheme="minorHAnsi"/>
                <w:i/>
                <w:iCs/>
              </w:rPr>
              <w:t>Logistics and supply chain management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Pr="004F3402">
              <w:rPr>
                <w:rFonts w:asciiTheme="minorHAnsi" w:hAnsiTheme="minorHAnsi" w:cstheme="minorHAnsi"/>
              </w:rPr>
              <w:t>McGraw-Hill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184E7F18" w14:textId="4451B5CA" w:rsidR="00DE42CF" w:rsidRPr="00C12FB7" w:rsidRDefault="00C12FB7" w:rsidP="00DE42C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color w:val="FF0000"/>
              </w:rPr>
            </w:pPr>
            <w:r w:rsidRPr="002B0BCC">
              <w:rPr>
                <w:rFonts w:asciiTheme="minorHAnsi" w:hAnsiTheme="minorHAnsi" w:cstheme="minorHAnsi"/>
                <w:shd w:val="clear" w:color="auto" w:fill="FFFFFF"/>
              </w:rPr>
              <w:t>Rebernik, M., &amp; Širec, K. (2022). </w:t>
            </w:r>
            <w:r w:rsidRPr="002B0BCC">
              <w:rPr>
                <w:rFonts w:asciiTheme="minorHAnsi" w:hAnsiTheme="minorHAnsi" w:cstheme="minorHAnsi"/>
                <w:i/>
                <w:iCs/>
              </w:rPr>
              <w:t>Ekonomika podjetja</w:t>
            </w:r>
            <w:r w:rsidRPr="002B0BCC">
              <w:rPr>
                <w:rFonts w:asciiTheme="minorHAnsi" w:hAnsiTheme="minorHAnsi" w:cstheme="minorHAnsi"/>
              </w:rPr>
              <w:t> (5., spremenjena in dopolnjena izd.). Lexpera, GV založba.</w:t>
            </w:r>
          </w:p>
        </w:tc>
      </w:tr>
      <w:tr w:rsidR="005A11E4" w:rsidRPr="0049183D" w14:paraId="17101D27" w14:textId="77777777" w:rsidTr="1F0F6428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21B5386D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1E239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1E2394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07DF8" w:rsidRPr="00D85A1E" w14:paraId="572FDB32" w14:textId="77777777" w:rsidTr="1F0F6428">
        <w:trPr>
          <w:trHeight w:val="778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8DDA" w14:textId="77777777" w:rsidR="008D7E37" w:rsidRPr="001E2394" w:rsidRDefault="008D7E37" w:rsidP="0077650B">
            <w:pPr>
              <w:spacing w:after="0"/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Cilji predmeta so:</w:t>
            </w:r>
          </w:p>
          <w:p w14:paraId="1AE1D0C5" w14:textId="7CAAC838" w:rsidR="008D7E37" w:rsidRPr="001E2394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opredeliti in poglobljeno razumeti vrednostne verige v logistiki</w:t>
            </w:r>
            <w:r w:rsidR="0077650B">
              <w:rPr>
                <w:lang w:eastAsia="sl-SI"/>
              </w:rPr>
              <w:t>,</w:t>
            </w:r>
          </w:p>
          <w:p w14:paraId="6412D09C" w14:textId="4E2ACC6E" w:rsidR="008D7E37" w:rsidRPr="001E2394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spoznati in razumeti logistične stroške in njihovo vlogo v oskrbovalni verigi</w:t>
            </w:r>
            <w:r w:rsidR="0077650B">
              <w:rPr>
                <w:lang w:eastAsia="sl-SI"/>
              </w:rPr>
              <w:t>,</w:t>
            </w:r>
          </w:p>
          <w:p w14:paraId="40D9CF9B" w14:textId="7E56983B" w:rsidR="008D7E37" w:rsidRPr="001E2394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razumeti ekonomsko učinkovitost in uspešnost</w:t>
            </w:r>
            <w:r w:rsidR="0077650B">
              <w:rPr>
                <w:lang w:eastAsia="sl-SI"/>
              </w:rPr>
              <w:t>,</w:t>
            </w:r>
          </w:p>
          <w:p w14:paraId="7EFE4C77" w14:textId="3A027D11" w:rsidR="008D7E37" w:rsidRPr="001E2394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presojati logistične investicije</w:t>
            </w:r>
            <w:r w:rsidR="0077650B">
              <w:rPr>
                <w:lang w:eastAsia="sl-SI"/>
              </w:rPr>
              <w:t>,</w:t>
            </w:r>
          </w:p>
          <w:p w14:paraId="7CC8654A" w14:textId="77777777" w:rsidR="008D7E37" w:rsidRPr="001E2394" w:rsidRDefault="008D7E37" w:rsidP="0077650B">
            <w:pPr>
              <w:pStyle w:val="Odstavekseznama"/>
              <w:numPr>
                <w:ilvl w:val="0"/>
                <w:numId w:val="17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razumeti in uporabiti modele zaračunavanja logistične infrastrukture.</w:t>
            </w:r>
          </w:p>
          <w:p w14:paraId="2EE2D606" w14:textId="76DBE9D0" w:rsidR="008D7E37" w:rsidRDefault="008D7E37" w:rsidP="0077650B">
            <w:pPr>
              <w:spacing w:after="0"/>
              <w:jc w:val="both"/>
              <w:rPr>
                <w:lang w:eastAsia="sl-SI"/>
              </w:rPr>
            </w:pPr>
          </w:p>
          <w:p w14:paraId="6DA5C479" w14:textId="77777777" w:rsidR="0077650B" w:rsidRPr="001E2394" w:rsidRDefault="0077650B" w:rsidP="0077650B">
            <w:pPr>
              <w:spacing w:after="0"/>
              <w:jc w:val="both"/>
              <w:rPr>
                <w:lang w:eastAsia="sl-SI"/>
              </w:rPr>
            </w:pPr>
          </w:p>
          <w:p w14:paraId="4F396DAF" w14:textId="77777777" w:rsidR="008D7E37" w:rsidRPr="001E2394" w:rsidRDefault="008D7E37" w:rsidP="0077650B">
            <w:pPr>
              <w:spacing w:after="0"/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Kompetence, ki jih pridobijo študenti:</w:t>
            </w:r>
          </w:p>
          <w:p w14:paraId="6931B3AE" w14:textId="494934A4" w:rsidR="008D7E37" w:rsidRPr="001E2394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osvojijo teoretično znanje na področju vrednostnih verig in logističnih stroškov</w:t>
            </w:r>
            <w:r w:rsidR="0077650B">
              <w:rPr>
                <w:lang w:eastAsia="sl-SI"/>
              </w:rPr>
              <w:t>,</w:t>
            </w:r>
          </w:p>
          <w:p w14:paraId="32C703A3" w14:textId="68BB5C4A" w:rsidR="008D7E37" w:rsidRPr="001E2394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poglobljeno razumejo logistične stroške in vplive na delovanje oskrbovalne verige</w:t>
            </w:r>
            <w:r w:rsidR="0077650B">
              <w:rPr>
                <w:lang w:eastAsia="sl-SI"/>
              </w:rPr>
              <w:t>,</w:t>
            </w:r>
          </w:p>
          <w:p w14:paraId="17E34D7F" w14:textId="3633AC55" w:rsidR="008D7E37" w:rsidRPr="001E2394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lang w:eastAsia="sl-SI"/>
              </w:rPr>
            </w:pPr>
            <w:r w:rsidRPr="001E2394">
              <w:rPr>
                <w:lang w:eastAsia="sl-SI"/>
              </w:rPr>
              <w:t>spoznajo in razumejo merila za presojanje ekonomske učinkovitosti in uspešnosti</w:t>
            </w:r>
            <w:r w:rsidR="0077650B">
              <w:rPr>
                <w:lang w:eastAsia="sl-SI"/>
              </w:rPr>
              <w:t>,</w:t>
            </w:r>
          </w:p>
          <w:p w14:paraId="0620CD58" w14:textId="464085CB" w:rsidR="008D7E37" w:rsidRPr="001E2394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razumejo ekonomske modele presojanja investicij</w:t>
            </w:r>
            <w:r w:rsidR="0077650B">
              <w:rPr>
                <w:rFonts w:eastAsia="Calibri" w:cs="Arial"/>
                <w:lang w:eastAsia="sl-SI"/>
              </w:rPr>
              <w:t>,</w:t>
            </w:r>
          </w:p>
          <w:p w14:paraId="582EF3EA" w14:textId="0BC38650" w:rsidR="008D7E37" w:rsidRPr="0077650B" w:rsidRDefault="008D7E37" w:rsidP="0077650B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analizirajo in razumejo različne modela zaračunavanja uporabe logistične infrastruktur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07DF8" w:rsidRPr="001E2394" w:rsidRDefault="00E07DF8" w:rsidP="0077650B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715F4" w14:textId="77777777" w:rsidR="008D7E37" w:rsidRPr="001E2394" w:rsidRDefault="008D7E37" w:rsidP="1F0F6428">
            <w:pPr>
              <w:pStyle w:val="HTML-oblikovano"/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The objectives of the course are:</w:t>
            </w:r>
          </w:p>
          <w:p w14:paraId="21622BDA" w14:textId="5C43526D" w:rsidR="008D7E37" w:rsidRPr="001E2394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define and deeply understand value chains in logistic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4E39077C" w14:textId="20FF36D9" w:rsidR="008D7E37" w:rsidRPr="001E2394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get to know and understand logistics costs and their role in the supply chain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7CE11036" w14:textId="4E578365" w:rsidR="008D7E37" w:rsidRPr="001E2394" w:rsidRDefault="008D7E37" w:rsidP="0077650B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understand economic efficiency and effectiveness</w:t>
            </w:r>
            <w:r w:rsidR="0077650B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,</w:t>
            </w:r>
          </w:p>
          <w:p w14:paraId="6137E499" w14:textId="7A1D37AD" w:rsidR="008D7E37" w:rsidRPr="001E2394" w:rsidRDefault="008D7E37" w:rsidP="1F0F6428">
            <w:pPr>
              <w:pStyle w:val="HTML-oblikovano"/>
              <w:numPr>
                <w:ilvl w:val="0"/>
                <w:numId w:val="19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assess logistics investment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38499A86" w14:textId="77777777" w:rsidR="008D7E37" w:rsidRPr="001E2394" w:rsidRDefault="008D7E37" w:rsidP="0077650B">
            <w:pPr>
              <w:pStyle w:val="HTML-oblikovano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understand and apply logistics infrastructure charging models.</w:t>
            </w:r>
          </w:p>
          <w:p w14:paraId="7AB9D174" w14:textId="77777777" w:rsidR="008D7E37" w:rsidRPr="001E2394" w:rsidRDefault="008D7E37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45A559FC" w14:textId="77777777" w:rsidR="008D7E37" w:rsidRPr="001E2394" w:rsidRDefault="008D7E37" w:rsidP="1F0F6428">
            <w:pPr>
              <w:pStyle w:val="HTML-oblikovano"/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Competences acquired by students:</w:t>
            </w:r>
          </w:p>
          <w:p w14:paraId="7379E259" w14:textId="6DD5B46F" w:rsidR="008D7E37" w:rsidRPr="001E2394" w:rsidRDefault="008D7E37" w:rsidP="1F0F6428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acquire theoretical knowledge in the field of value chains and logistics cost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25ED6D50" w14:textId="2948FEAC" w:rsidR="008D7E37" w:rsidRPr="001E2394" w:rsidRDefault="008D7E37" w:rsidP="1F0F6428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have an in-depth understanding of logistics costs and impacts on supply chain operation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 xml:space="preserve"> </w:t>
            </w:r>
          </w:p>
          <w:p w14:paraId="20876F01" w14:textId="0038D80C" w:rsidR="008D7E37" w:rsidRPr="001E2394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know and understand the criteria for assessing economic efficiency and effectiveness</w:t>
            </w:r>
            <w:r w:rsidR="0077650B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,</w:t>
            </w:r>
          </w:p>
          <w:p w14:paraId="06BA4425" w14:textId="64AF0408" w:rsidR="008D7E37" w:rsidRPr="001E2394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understand economic models of investment assessment</w:t>
            </w:r>
            <w:r w:rsidR="0077650B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,</w:t>
            </w:r>
          </w:p>
          <w:p w14:paraId="32D4FD8F" w14:textId="77777777" w:rsidR="008D7E37" w:rsidRPr="001E2394" w:rsidRDefault="008D7E37" w:rsidP="0077650B">
            <w:pPr>
              <w:pStyle w:val="HTML-oblikovano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analyze and understand different charging models for the use of logistics infrastructure.</w:t>
            </w:r>
          </w:p>
          <w:p w14:paraId="41C5AAA2" w14:textId="21F8CD16" w:rsidR="008D7E37" w:rsidRPr="001E2394" w:rsidRDefault="008D7E37" w:rsidP="0077650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</w:tr>
      <w:tr w:rsidR="00E07DF8" w:rsidRPr="0049183D" w14:paraId="2732D8B1" w14:textId="77777777" w:rsidTr="1F0F6428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07DF8" w:rsidRPr="00D85A1E" w14:paraId="355E000C" w14:textId="77777777" w:rsidTr="1F0F6428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119A" w14:textId="77777777" w:rsidR="0080608B" w:rsidRPr="001E2394" w:rsidRDefault="0080608B" w:rsidP="0077650B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Znanje in razumevanje:</w:t>
            </w:r>
          </w:p>
          <w:p w14:paraId="03762F5B" w14:textId="77777777" w:rsidR="0080608B" w:rsidRPr="001E2394" w:rsidRDefault="0080608B" w:rsidP="0077650B">
            <w:pPr>
              <w:tabs>
                <w:tab w:val="left" w:pos="227"/>
              </w:tabs>
              <w:spacing w:after="0"/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68036F27" w14:textId="4836B9A9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opredeliti in razumeti koncept vrednostne verige</w:t>
            </w:r>
            <w:r w:rsidR="0077650B">
              <w:rPr>
                <w:rFonts w:asciiTheme="minorHAnsi" w:hAnsiTheme="minorHAnsi" w:cstheme="minorHAnsi"/>
              </w:rPr>
              <w:t>,</w:t>
            </w:r>
          </w:p>
          <w:p w14:paraId="66CC14BD" w14:textId="50D583CE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definirati in analizirati logistične stroške v oskrbovalni verigi</w:t>
            </w:r>
            <w:r w:rsidR="0077650B">
              <w:rPr>
                <w:rFonts w:asciiTheme="minorHAnsi" w:hAnsiTheme="minorHAnsi" w:cstheme="minorHAnsi"/>
              </w:rPr>
              <w:t>,</w:t>
            </w:r>
          </w:p>
          <w:p w14:paraId="3E44943E" w14:textId="4FD878D1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izbrati in uporabiti kazalnike ekonomske uspešnosti in učinkovitosti</w:t>
            </w:r>
            <w:r w:rsidR="0077650B">
              <w:rPr>
                <w:rFonts w:asciiTheme="minorHAnsi" w:hAnsiTheme="minorHAnsi" w:cstheme="minorHAnsi"/>
              </w:rPr>
              <w:t>,</w:t>
            </w:r>
          </w:p>
          <w:p w14:paraId="67F7D27B" w14:textId="14DAC8B6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evalvirati vrednostno verigo v logistiki</w:t>
            </w:r>
            <w:r w:rsidR="0077650B">
              <w:rPr>
                <w:rFonts w:asciiTheme="minorHAnsi" w:hAnsiTheme="minorHAnsi" w:cstheme="minorHAnsi"/>
              </w:rPr>
              <w:t>,</w:t>
            </w:r>
          </w:p>
          <w:p w14:paraId="2952AF39" w14:textId="05A0AF4D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analizirati in ovrednotiti logistične investicije</w:t>
            </w:r>
            <w:r w:rsidR="0077650B">
              <w:rPr>
                <w:rFonts w:asciiTheme="minorHAnsi" w:hAnsiTheme="minorHAnsi" w:cstheme="minorHAnsi"/>
              </w:rPr>
              <w:t>,</w:t>
            </w:r>
          </w:p>
          <w:p w14:paraId="6418DED1" w14:textId="77777777" w:rsidR="0080608B" w:rsidRPr="001E2394" w:rsidRDefault="0080608B" w:rsidP="0077650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</w:rPr>
            </w:pPr>
            <w:r w:rsidRPr="001E2394">
              <w:rPr>
                <w:rFonts w:asciiTheme="minorHAnsi" w:hAnsiTheme="minorHAnsi" w:cstheme="minorHAnsi"/>
              </w:rPr>
              <w:t>izbrati in uporabiti model zaračunavanja uporabe logistične infrastrukture.</w:t>
            </w:r>
          </w:p>
          <w:p w14:paraId="3A666488" w14:textId="7B31C587" w:rsidR="0080608B" w:rsidRPr="001E2394" w:rsidRDefault="0080608B" w:rsidP="0077650B">
            <w:pPr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E07DF8" w:rsidRPr="001E2394" w:rsidRDefault="00E07DF8" w:rsidP="0077650B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83B0" w14:textId="77777777" w:rsidR="0080608B" w:rsidRPr="001E2394" w:rsidRDefault="0080608B" w:rsidP="0077650B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Arial"/>
                <w:lang w:eastAsia="sl-SI"/>
              </w:rPr>
              <w:t>Knowledge and understanding:</w:t>
            </w:r>
          </w:p>
          <w:p w14:paraId="3362CA8F" w14:textId="77777777" w:rsidR="0080608B" w:rsidRPr="001E2394" w:rsidRDefault="0080608B" w:rsidP="0077650B">
            <w:pPr>
              <w:pStyle w:val="HTML-oblikovano"/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At the end of the course the student will be able to:</w:t>
            </w:r>
          </w:p>
          <w:p w14:paraId="70019EB2" w14:textId="26851DE9" w:rsidR="0080608B" w:rsidRPr="001E2394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define and understand the concept of the value chain</w:t>
            </w:r>
            <w:r w:rsidR="0077650B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,</w:t>
            </w:r>
          </w:p>
          <w:p w14:paraId="09320F33" w14:textId="3A368E74" w:rsidR="0080608B" w:rsidRPr="001E2394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define and analyze logistics costs in the supply chain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607DC6CE" w14:textId="5FEEB81A" w:rsidR="0080608B" w:rsidRPr="001E2394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select and use indicators of economic performance and efficiency</w:t>
            </w:r>
            <w:r w:rsidR="0077650B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,</w:t>
            </w:r>
          </w:p>
          <w:p w14:paraId="5440BE47" w14:textId="49D28362" w:rsidR="0080608B" w:rsidRPr="001E2394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evaluate the value chain in logistic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52D083C8" w14:textId="284942AA" w:rsidR="0080608B" w:rsidRPr="001E2394" w:rsidRDefault="0080608B" w:rsidP="1F0F6428">
            <w:pPr>
              <w:pStyle w:val="HTML-oblikovano"/>
              <w:numPr>
                <w:ilvl w:val="0"/>
                <w:numId w:val="22"/>
              </w:numPr>
              <w:jc w:val="both"/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</w:pPr>
            <w:r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analyze and evaluate logistics investments</w:t>
            </w:r>
            <w:r w:rsidR="0077650B" w:rsidRPr="1F0F6428">
              <w:rPr>
                <w:rStyle w:val="y2iqfc"/>
                <w:rFonts w:asciiTheme="minorHAnsi" w:hAnsiTheme="minorHAnsi" w:cstheme="minorBidi"/>
                <w:sz w:val="22"/>
                <w:szCs w:val="22"/>
                <w:lang w:val="en-US"/>
              </w:rPr>
              <w:t>,</w:t>
            </w:r>
          </w:p>
          <w:p w14:paraId="245C6F44" w14:textId="77777777" w:rsidR="0080608B" w:rsidRPr="001E2394" w:rsidRDefault="0080608B" w:rsidP="0077650B">
            <w:pPr>
              <w:pStyle w:val="HTML-oblikovano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E2394">
              <w:rPr>
                <w:rStyle w:val="y2iqfc"/>
                <w:rFonts w:asciiTheme="minorHAnsi" w:hAnsiTheme="minorHAnsi" w:cstheme="minorHAnsi"/>
                <w:sz w:val="22"/>
                <w:szCs w:val="22"/>
                <w:lang w:val="en"/>
              </w:rPr>
              <w:t>select and use a model for charging for the use of logistics infrastructure.</w:t>
            </w:r>
          </w:p>
          <w:p w14:paraId="06D50644" w14:textId="2B3EA8D4" w:rsidR="0080608B" w:rsidRPr="001E2394" w:rsidRDefault="0080608B" w:rsidP="0077650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  <w:tr w:rsidR="00E07DF8" w:rsidRPr="0049183D" w14:paraId="28C61BBA" w14:textId="77777777" w:rsidTr="1F0F6428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E07DF8" w:rsidRPr="001C4698" w14:paraId="4C66F302" w14:textId="77777777" w:rsidTr="1F0F6428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C379" w14:textId="77777777" w:rsidR="00E07DF8" w:rsidRPr="00F011EA" w:rsidRDefault="00E07DF8" w:rsidP="00E07DF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F011EA">
              <w:rPr>
                <w:rFonts w:asciiTheme="minorHAnsi" w:hAnsiTheme="minorHAnsi"/>
                <w:lang w:eastAsia="sl-SI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ali s pomočjo posebej v ta </w:t>
            </w:r>
            <w:r w:rsidRPr="00F011EA">
              <w:rPr>
                <w:rFonts w:asciiTheme="minorHAnsi" w:hAnsiTheme="minorHAnsi"/>
                <w:lang w:eastAsia="sl-SI"/>
              </w:rPr>
              <w:lastRenderedPageBreak/>
              <w:t>namen didaktično pripravljenih e-gradiv v virtualnem elektronskem učnem okolju).</w:t>
            </w:r>
          </w:p>
          <w:p w14:paraId="6733CBC0" w14:textId="77777777" w:rsidR="00E07DF8" w:rsidRPr="00F011EA" w:rsidRDefault="00E07DF8" w:rsidP="00E07DF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</w:p>
          <w:p w14:paraId="2A339AFB" w14:textId="0485DF3C" w:rsidR="00E07DF8" w:rsidRPr="001E2394" w:rsidRDefault="00E07DF8" w:rsidP="00E07DF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F011EA">
              <w:rPr>
                <w:rFonts w:asciiTheme="minorHAnsi" w:hAnsiTheme="minorHAnsi"/>
                <w:lang w:eastAsia="sl-SI"/>
              </w:rPr>
              <w:t xml:space="preserve">Vaje: pri vajah študent utrdi teoretično znanje in spozna aplikativne možnosti. </w:t>
            </w:r>
            <w:r w:rsidR="00030F39" w:rsidRPr="00F011EA">
              <w:rPr>
                <w:rFonts w:asciiTheme="minorHAnsi" w:hAnsiTheme="minorHAnsi"/>
                <w:lang w:eastAsia="sl-SI"/>
              </w:rPr>
              <w:t xml:space="preserve">Praktične strokovne ekskurzije v podjetja. </w:t>
            </w:r>
            <w:r w:rsidRPr="00F011EA">
              <w:rPr>
                <w:rFonts w:asciiTheme="minorHAnsi" w:hAnsiTheme="minorHAnsi"/>
                <w:lang w:eastAsia="sl-SI"/>
              </w:rPr>
              <w:t>Del vaj se izvaja na klasični način v predavalnici, del pa v obliki e-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07DF8" w:rsidRPr="001E2394" w:rsidRDefault="00E07DF8" w:rsidP="00E07DF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980D" w14:textId="2FB4CA82" w:rsidR="00E07DF8" w:rsidRPr="001E2394" w:rsidRDefault="00E07DF8" w:rsidP="00E07DF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1E2394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</w:t>
            </w:r>
            <w:r w:rsidRPr="001E2394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lastRenderedPageBreak/>
              <w:t>material in a virtual electronic learning environment).</w:t>
            </w:r>
          </w:p>
          <w:p w14:paraId="3612C83A" w14:textId="3A367C99" w:rsidR="00E07DF8" w:rsidRPr="001E2394" w:rsidRDefault="00E07DF8" w:rsidP="00E07DF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</w:p>
          <w:p w14:paraId="16E78F08" w14:textId="05CFE429" w:rsidR="00E07DF8" w:rsidRPr="001E2394" w:rsidRDefault="00E07DF8" w:rsidP="00E07DF8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1E2394">
              <w:rPr>
                <w:rFonts w:asciiTheme="minorHAnsi" w:hAnsiTheme="minorHAnsi" w:cs="Arial"/>
                <w:lang w:val="en-GB"/>
              </w:rPr>
              <w:t xml:space="preserve">Tutorials: Students enhance their theoretical knowledge and are able to apply it. </w:t>
            </w:r>
            <w:r w:rsidR="00030F39" w:rsidRPr="001E2394">
              <w:rPr>
                <w:rFonts w:asciiTheme="minorHAnsi" w:hAnsiTheme="minorHAnsi" w:cs="Arial"/>
                <w:lang w:val="en-GB"/>
              </w:rPr>
              <w:t xml:space="preserve">Practical professional excursions to companies. </w:t>
            </w:r>
            <w:r w:rsidRPr="001E2394">
              <w:rPr>
                <w:rFonts w:asciiTheme="minorHAnsi" w:hAnsiTheme="minorHAnsi" w:cs="Arial"/>
                <w:lang w:val="en-GB"/>
              </w:rPr>
              <w:t>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E07DF8" w:rsidRPr="0049183D" w14:paraId="0566443A" w14:textId="77777777" w:rsidTr="1F0F6428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829F6E0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42D09D29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E07DF8" w:rsidRPr="001E2394" w:rsidRDefault="00E07DF8" w:rsidP="00E07DF8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43817F9" w:rsidR="00E07DF8" w:rsidRPr="001E2394" w:rsidRDefault="00E07DF8" w:rsidP="00E07DF8">
            <w:pPr>
              <w:spacing w:after="0"/>
              <w:rPr>
                <w:rFonts w:eastAsia="Calibri" w:cs="Calibri"/>
                <w:lang w:eastAsia="sl-SI"/>
              </w:rPr>
            </w:pPr>
            <w:r w:rsidRPr="001E2394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27A475E" w14:textId="77777777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0D124B6" w:rsidR="00E07DF8" w:rsidRPr="001E2394" w:rsidRDefault="00E07DF8" w:rsidP="00E07DF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E2394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E07DF8" w:rsidRPr="004F484B" w14:paraId="52B92BAD" w14:textId="77777777" w:rsidTr="1F0F6428">
        <w:trPr>
          <w:trHeight w:val="1104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D885" w14:textId="77777777" w:rsidR="00E07DF8" w:rsidRPr="007A795F" w:rsidRDefault="00E07DF8" w:rsidP="00E07DF8">
            <w:pPr>
              <w:spacing w:after="0"/>
            </w:pPr>
            <w:r w:rsidRPr="007A795F">
              <w:rPr>
                <w:rFonts w:cs="Calibri"/>
                <w:bCs/>
              </w:rPr>
              <w:t>Opravljene obveznosti e-predavanj in e-vaj so pogoj za pristop k izpitu.</w:t>
            </w:r>
          </w:p>
          <w:p w14:paraId="600770CC" w14:textId="77777777" w:rsidR="00E07DF8" w:rsidRPr="007A795F" w:rsidRDefault="00E07DF8" w:rsidP="00E07DF8">
            <w:pPr>
              <w:spacing w:after="0"/>
            </w:pPr>
          </w:p>
          <w:p w14:paraId="3BA8BBAA" w14:textId="320AE0F1" w:rsidR="00E07DF8" w:rsidRPr="007A795F" w:rsidRDefault="00C55389" w:rsidP="00E07DF8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7A795F">
              <w:rPr>
                <w:rFonts w:asciiTheme="minorHAnsi" w:hAnsiTheme="minorHAnsi" w:cstheme="minorHAnsi"/>
              </w:rPr>
              <w:t>Pisni izpit.</w:t>
            </w:r>
          </w:p>
          <w:p w14:paraId="15792112" w14:textId="77777777" w:rsidR="00C55389" w:rsidRPr="007A795F" w:rsidRDefault="00C55389" w:rsidP="00E07DF8">
            <w:pPr>
              <w:tabs>
                <w:tab w:val="left" w:pos="240"/>
              </w:tabs>
              <w:suppressAutoHyphens/>
              <w:snapToGrid w:val="0"/>
              <w:spacing w:after="0"/>
              <w:rPr>
                <w:rFonts w:asciiTheme="minorHAnsi" w:hAnsiTheme="minorHAnsi" w:cstheme="minorHAnsi"/>
              </w:rPr>
            </w:pPr>
            <w:r w:rsidRPr="007A795F">
              <w:rPr>
                <w:rFonts w:asciiTheme="minorHAnsi" w:hAnsiTheme="minorHAnsi" w:cstheme="minorHAnsi"/>
              </w:rPr>
              <w:t>Naloge pri e-predavanjih in e-vajah.</w:t>
            </w:r>
          </w:p>
          <w:p w14:paraId="73D37E4C" w14:textId="1D01A953" w:rsidR="002B0BCC" w:rsidRPr="007A795F" w:rsidRDefault="002425A9" w:rsidP="002425A9">
            <w:pPr>
              <w:tabs>
                <w:tab w:val="left" w:pos="240"/>
              </w:tabs>
              <w:suppressAutoHyphens/>
              <w:snapToGrid w:val="0"/>
              <w:spacing w:after="0"/>
              <w:rPr>
                <w:rFonts w:asciiTheme="minorHAnsi" w:hAnsiTheme="minorHAnsi" w:cstheme="minorHAnsi"/>
              </w:rPr>
            </w:pPr>
            <w:r w:rsidRPr="007A795F">
              <w:rPr>
                <w:rFonts w:asciiTheme="minorHAnsi" w:hAnsiTheme="minorHAnsi" w:cstheme="minorHAnsi"/>
              </w:rPr>
              <w:t>Seminarska naloga</w:t>
            </w:r>
            <w:r w:rsidR="008A5048" w:rsidRPr="007A795F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F355" w14:textId="04B8CD8A" w:rsidR="00E07DF8" w:rsidRPr="007A795F" w:rsidRDefault="00E07DF8" w:rsidP="00E07DF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0B1EA92" w14:textId="77777777" w:rsidR="00E07DF8" w:rsidRPr="007A795F" w:rsidRDefault="00E07DF8" w:rsidP="00E07DF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007BF39" w14:textId="77777777" w:rsidR="00E07DF8" w:rsidRPr="007A795F" w:rsidRDefault="00E07DF8" w:rsidP="00E07DF8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77D08CAE" w14:textId="09EA3340" w:rsidR="00E07DF8" w:rsidRPr="007A795F" w:rsidRDefault="002B0BCC" w:rsidP="00E07DF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A795F">
              <w:rPr>
                <w:rFonts w:eastAsia="Calibri" w:cs="Calibri"/>
                <w:lang w:eastAsia="sl-SI"/>
              </w:rPr>
              <w:t xml:space="preserve"> </w:t>
            </w:r>
            <w:r w:rsidR="008A5048" w:rsidRPr="007A795F">
              <w:rPr>
                <w:rFonts w:eastAsia="Calibri" w:cs="Calibri"/>
                <w:lang w:eastAsia="sl-SI"/>
              </w:rPr>
              <w:t>7</w:t>
            </w:r>
            <w:r w:rsidR="00C55389" w:rsidRPr="007A795F">
              <w:rPr>
                <w:rFonts w:eastAsia="Calibri" w:cs="Calibri"/>
                <w:lang w:eastAsia="sl-SI"/>
              </w:rPr>
              <w:t xml:space="preserve">0 </w:t>
            </w:r>
            <w:r w:rsidR="00E07DF8" w:rsidRPr="007A795F">
              <w:rPr>
                <w:rFonts w:eastAsia="Calibri" w:cs="Calibri"/>
                <w:lang w:eastAsia="sl-SI"/>
              </w:rPr>
              <w:t>%</w:t>
            </w:r>
          </w:p>
          <w:p w14:paraId="7B677897" w14:textId="51192299" w:rsidR="00C55389" w:rsidRPr="007A795F" w:rsidRDefault="002B0BCC" w:rsidP="00E07DF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A795F">
              <w:rPr>
                <w:rFonts w:eastAsia="Calibri" w:cs="Calibri"/>
                <w:lang w:eastAsia="sl-SI"/>
              </w:rPr>
              <w:t>1</w:t>
            </w:r>
            <w:r w:rsidR="00C55389" w:rsidRPr="007A795F">
              <w:rPr>
                <w:rFonts w:eastAsia="Calibri" w:cs="Calibri"/>
                <w:lang w:eastAsia="sl-SI"/>
              </w:rPr>
              <w:t>0 %</w:t>
            </w:r>
          </w:p>
          <w:p w14:paraId="6252E3BC" w14:textId="042DE794" w:rsidR="00C55389" w:rsidRPr="007A795F" w:rsidRDefault="008A5048" w:rsidP="00E07DF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7A795F">
              <w:rPr>
                <w:rFonts w:eastAsia="Calibri" w:cs="Calibri"/>
                <w:lang w:eastAsia="sl-SI"/>
              </w:rPr>
              <w:t>2</w:t>
            </w:r>
            <w:r w:rsidR="00C55389" w:rsidRPr="007A795F">
              <w:rPr>
                <w:rFonts w:eastAsia="Calibri" w:cs="Calibri"/>
                <w:lang w:eastAsia="sl-SI"/>
              </w:rPr>
              <w:t>0 %</w:t>
            </w: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4D50" w14:textId="77777777" w:rsidR="00E07DF8" w:rsidRPr="007A795F" w:rsidRDefault="00E07DF8" w:rsidP="00E07DF8">
            <w:pPr>
              <w:spacing w:after="0"/>
              <w:rPr>
                <w:rFonts w:asciiTheme="minorHAnsi" w:hAnsiTheme="minorHAnsi" w:cstheme="minorHAnsi"/>
                <w:lang w:val="en-US"/>
              </w:rPr>
            </w:pPr>
            <w:r w:rsidRPr="007A795F">
              <w:rPr>
                <w:rFonts w:asciiTheme="minorHAnsi" w:hAnsiTheme="minorHAnsi" w:cstheme="minorHAnsi"/>
                <w:lang w:val="en-US"/>
              </w:rPr>
              <w:t>Successful completion of e-lectures and e-tutorials is a prerequisite for entering the exam.</w:t>
            </w:r>
          </w:p>
          <w:p w14:paraId="65D24B93" w14:textId="08544693" w:rsidR="00E07DF8" w:rsidRPr="007A795F" w:rsidRDefault="00C55389" w:rsidP="00E07DF8">
            <w:pPr>
              <w:spacing w:after="0"/>
              <w:rPr>
                <w:rFonts w:asciiTheme="minorHAnsi" w:hAnsiTheme="minorHAnsi" w:cstheme="minorHAnsi"/>
                <w:lang w:val="en-US"/>
              </w:rPr>
            </w:pPr>
            <w:r w:rsidRPr="007A795F">
              <w:rPr>
                <w:rFonts w:asciiTheme="minorHAnsi" w:hAnsiTheme="minorHAnsi" w:cstheme="minorHAnsi"/>
                <w:lang w:val="en-US"/>
              </w:rPr>
              <w:t>Written examination.</w:t>
            </w:r>
          </w:p>
          <w:p w14:paraId="0E3C1AE1" w14:textId="77777777" w:rsidR="00C55389" w:rsidRPr="007A795F" w:rsidRDefault="00C55389" w:rsidP="00E07DF8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A795F">
              <w:rPr>
                <w:rFonts w:asciiTheme="minorHAnsi" w:hAnsiTheme="minorHAnsi" w:cstheme="minorHAnsi"/>
                <w:lang w:val="en-US"/>
              </w:rPr>
              <w:t>Tasks in e-lectures and e-tutorials.</w:t>
            </w:r>
          </w:p>
          <w:p w14:paraId="20F78515" w14:textId="1641572B" w:rsidR="002B0BCC" w:rsidRPr="007A795F" w:rsidRDefault="002425A9" w:rsidP="008A5048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A795F">
              <w:rPr>
                <w:rFonts w:asciiTheme="minorHAnsi" w:hAnsiTheme="minorHAnsi" w:cstheme="minorHAnsi"/>
                <w:lang w:val="en-US"/>
              </w:rPr>
              <w:t>S</w:t>
            </w:r>
            <w:r w:rsidR="008A5048" w:rsidRPr="007A795F">
              <w:rPr>
                <w:rFonts w:asciiTheme="minorHAnsi" w:hAnsiTheme="minorHAnsi" w:cstheme="minorHAnsi"/>
                <w:lang w:val="en-US"/>
              </w:rPr>
              <w:t>eminar</w:t>
            </w:r>
            <w:r w:rsidRPr="007A795F">
              <w:rPr>
                <w:rFonts w:asciiTheme="minorHAnsi" w:hAnsiTheme="minorHAnsi" w:cstheme="minorHAnsi"/>
                <w:lang w:val="en-US"/>
              </w:rPr>
              <w:t xml:space="preserve"> work.</w:t>
            </w:r>
          </w:p>
        </w:tc>
      </w:tr>
      <w:tr w:rsidR="005A11E4" w:rsidRPr="0049183D" w14:paraId="0D823691" w14:textId="77777777" w:rsidTr="1F0F6428">
        <w:tc>
          <w:tcPr>
            <w:tcW w:w="9690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5304A918" w14:textId="77777777" w:rsidR="00E55053" w:rsidRDefault="00E55053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864EDD3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400311" w:rsidRPr="00400311" w14:paraId="11013034" w14:textId="77777777" w:rsidTr="1F0F6428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88377" w14:textId="50F6AD69" w:rsidR="00E07DF8" w:rsidRPr="00400311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  <w:b/>
              </w:rPr>
            </w:pPr>
            <w:r w:rsidRPr="00400311">
              <w:rPr>
                <w:rFonts w:asciiTheme="minorHAnsi" w:hAnsiTheme="minorHAnsi" w:cstheme="minorHAnsi"/>
                <w:bCs/>
              </w:rPr>
              <w:t xml:space="preserve"> </w:t>
            </w:r>
            <w:r w:rsidRPr="00400311">
              <w:rPr>
                <w:rFonts w:asciiTheme="minorHAnsi" w:hAnsiTheme="minorHAnsi"/>
              </w:rPr>
              <w:t xml:space="preserve">DRAGAN, Dejan, ROSI, Bojan, AVŽNER, Toni. Synergies between an observed port and a logistic company : application of the discounted cash-flow model and the Monte Carlo simulation. </w:t>
            </w:r>
            <w:r w:rsidRPr="00400311">
              <w:rPr>
                <w:rFonts w:asciiTheme="minorHAnsi" w:hAnsiTheme="minorHAnsi"/>
                <w:i/>
                <w:iCs/>
              </w:rPr>
              <w:t>Logistics &amp; sustainable transport</w:t>
            </w:r>
            <w:r w:rsidRPr="00400311">
              <w:rPr>
                <w:rFonts w:asciiTheme="minorHAnsi" w:hAnsiTheme="minorHAnsi"/>
              </w:rPr>
              <w:t xml:space="preserve">, ISSN 2232-4968. [Spletna izd.], May 2017, vol. 8, no. 1, str. 1-18, ilustr. </w:t>
            </w:r>
            <w:hyperlink r:id="rId8" w:history="1">
              <w:r w:rsidRPr="00400311">
                <w:rPr>
                  <w:rStyle w:val="Hiperpovezava"/>
                  <w:rFonts w:asciiTheme="minorHAnsi" w:hAnsiTheme="minorHAnsi"/>
                  <w:color w:val="auto"/>
                </w:rPr>
                <w:t>https://doi.org/10.1515/jlst-2017-0001</w:t>
              </w:r>
            </w:hyperlink>
            <w:r w:rsidRPr="00400311">
              <w:rPr>
                <w:rFonts w:asciiTheme="minorHAnsi" w:hAnsiTheme="minorHAnsi"/>
              </w:rPr>
              <w:t xml:space="preserve">, doi: </w:t>
            </w:r>
            <w:hyperlink r:id="rId9" w:tgtFrame="doi" w:history="1">
              <w:r w:rsidRPr="00400311">
                <w:rPr>
                  <w:rStyle w:val="Hiperpovezava"/>
                  <w:rFonts w:asciiTheme="minorHAnsi" w:hAnsiTheme="minorHAnsi"/>
                  <w:color w:val="auto"/>
                </w:rPr>
                <w:t>10.1515/jlst-2017-0001</w:t>
              </w:r>
            </w:hyperlink>
            <w:r w:rsidRPr="00400311">
              <w:rPr>
                <w:rFonts w:asciiTheme="minorHAnsi" w:hAnsiTheme="minorHAnsi"/>
              </w:rPr>
              <w:t xml:space="preserve">. [COBISS.SI-ID </w:t>
            </w:r>
            <w:hyperlink r:id="rId10" w:tgtFrame="_blank" w:history="1">
              <w:r w:rsidRPr="00400311">
                <w:rPr>
                  <w:rStyle w:val="Hiperpovezava"/>
                  <w:rFonts w:asciiTheme="minorHAnsi" w:hAnsiTheme="minorHAnsi"/>
                  <w:color w:val="auto"/>
                </w:rPr>
                <w:t>512846141</w:t>
              </w:r>
            </w:hyperlink>
            <w:r w:rsidRPr="00400311">
              <w:rPr>
                <w:rFonts w:asciiTheme="minorHAnsi" w:hAnsiTheme="minorHAnsi"/>
              </w:rPr>
              <w:t>].</w:t>
            </w:r>
          </w:p>
          <w:p w14:paraId="6C784DC9" w14:textId="3F635860" w:rsidR="00E07DF8" w:rsidRPr="00400311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400311">
              <w:rPr>
                <w:rFonts w:asciiTheme="minorHAnsi" w:hAnsiTheme="minorHAnsi"/>
                <w:lang w:eastAsia="sl-SI"/>
              </w:rPr>
              <w:t xml:space="preserve">STERNAD, Marjan, JAGRIČ, Timotej, ROSI, Bojan. Railway usage charges based on marginal maintenance costs. </w:t>
            </w:r>
            <w:r w:rsidRPr="00400311">
              <w:rPr>
                <w:rFonts w:asciiTheme="minorHAnsi" w:hAnsiTheme="minorHAnsi"/>
                <w:i/>
                <w:iCs/>
                <w:lang w:eastAsia="sl-SI"/>
              </w:rPr>
              <w:t>Proceedings of the Institution of Civil Engineers - Transport</w:t>
            </w:r>
            <w:r w:rsidRPr="00400311">
              <w:rPr>
                <w:rFonts w:asciiTheme="minorHAnsi" w:hAnsiTheme="minorHAnsi"/>
                <w:lang w:eastAsia="sl-SI"/>
              </w:rPr>
              <w:t xml:space="preserve">, ISSN 1751-7710. [Online ed.] </w:t>
            </w:r>
            <w:hyperlink r:id="rId11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http://dx.doi.org/10.1680/jtran.15.00058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, doi: </w:t>
            </w:r>
            <w:hyperlink r:id="rId12" w:tgtFrame="doi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10.1680/jtran.15.00058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. [COBISS.SI-ID </w:t>
            </w:r>
            <w:hyperlink r:id="rId13" w:tgtFrame="_blank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512834877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>], [</w:t>
            </w:r>
            <w:hyperlink r:id="rId14" w:tgtFrame="jcr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JCR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, </w:t>
            </w:r>
            <w:hyperlink r:id="rId15" w:tgtFrame="snip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SNIP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]. </w:t>
            </w:r>
          </w:p>
          <w:p w14:paraId="5E4D04E4" w14:textId="6897A0EF" w:rsidR="00E07DF8" w:rsidRPr="00400311" w:rsidRDefault="00E07DF8" w:rsidP="008F0BC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400311">
              <w:rPr>
                <w:rFonts w:asciiTheme="minorHAnsi" w:hAnsiTheme="minorHAnsi"/>
                <w:lang w:eastAsia="sl-SI"/>
              </w:rPr>
              <w:t xml:space="preserve">STERNAD, Marjan, JAGRIČ, Timotej, ROSI, Bojan. Estimating marginal infrastructure cost in new infrastructure charging model. </w:t>
            </w:r>
            <w:r w:rsidRPr="00400311">
              <w:rPr>
                <w:rFonts w:asciiTheme="minorHAnsi" w:hAnsiTheme="minorHAnsi"/>
                <w:i/>
                <w:iCs/>
                <w:lang w:eastAsia="sl-SI"/>
              </w:rPr>
              <w:t>Tehnički vjesnik : znanstveno-stručni časopis tehničkih fakulteta Sveučilišta u Osijeku</w:t>
            </w:r>
            <w:r w:rsidRPr="00400311">
              <w:rPr>
                <w:rFonts w:asciiTheme="minorHAnsi" w:hAnsiTheme="minorHAnsi"/>
                <w:lang w:eastAsia="sl-SI"/>
              </w:rPr>
              <w:t xml:space="preserve">, ISSN 1330-3651, 2017, god. 24, br. 3, str. 829-836, ilustr. </w:t>
            </w:r>
            <w:hyperlink r:id="rId16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http://hrcak.srce.hr/index.php?show=clanak&amp;id_clanak_jezik=269882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, doi: </w:t>
            </w:r>
            <w:hyperlink r:id="rId17" w:tgtFrame="doi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10.17559/TV-20160218095139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. [COBISS.SI-ID </w:t>
            </w:r>
            <w:hyperlink r:id="rId18" w:tgtFrame="_blank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512850749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>], [</w:t>
            </w:r>
            <w:hyperlink r:id="rId19" w:tgtFrame="jcr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JCR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, </w:t>
            </w:r>
            <w:hyperlink r:id="rId20" w:tgtFrame="snip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SNIP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, </w:t>
            </w:r>
            <w:hyperlink r:id="rId21" w:tgtFrame="wos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WoS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 do 25. 7. 2017: št. citatov (TC): 0, čistih citatov (CI): 0, </w:t>
            </w:r>
            <w:hyperlink r:id="rId22" w:tgtFrame="scopus" w:history="1">
              <w:r w:rsidRPr="00400311">
                <w:rPr>
                  <w:rFonts w:asciiTheme="minorHAnsi" w:hAnsiTheme="minorHAnsi"/>
                  <w:u w:val="single"/>
                  <w:lang w:eastAsia="sl-SI"/>
                </w:rPr>
                <w:t>Scopus</w:t>
              </w:r>
            </w:hyperlink>
            <w:r w:rsidRPr="00400311">
              <w:rPr>
                <w:rFonts w:asciiTheme="minorHAnsi" w:hAnsiTheme="minorHAnsi"/>
                <w:lang w:eastAsia="sl-SI"/>
              </w:rPr>
              <w:t xml:space="preserve"> do 25. 7. 2017: št. citatov (TC): 0, čistih citatov (CI): 0]. </w:t>
            </w:r>
          </w:p>
          <w:p w14:paraId="31A5FC27" w14:textId="5B980E05" w:rsidR="00B2477C" w:rsidRDefault="00B2477C" w:rsidP="001E2394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bookmarkStart w:id="0" w:name="4"/>
            <w:bookmarkEnd w:id="0"/>
            <w:r w:rsidRPr="00400311">
              <w:rPr>
                <w:rFonts w:asciiTheme="minorHAnsi" w:hAnsiTheme="minorHAnsi" w:cstheme="minorHAnsi"/>
              </w:rPr>
              <w:t xml:space="preserve">BUTTON, Kenneth John, KRAMBERGER, Tomaž, GROBIN, Klemen, ROSI, Bojan. A note on the effects of the number of low-cost airlines on small tourist airports' efficiencies. </w:t>
            </w:r>
            <w:r w:rsidRPr="00400311">
              <w:rPr>
                <w:rFonts w:asciiTheme="minorHAnsi" w:hAnsiTheme="minorHAnsi" w:cstheme="minorHAnsi"/>
                <w:i/>
                <w:iCs/>
              </w:rPr>
              <w:t>Journal of Air Transport Management</w:t>
            </w:r>
            <w:r w:rsidRPr="00400311">
              <w:rPr>
                <w:rFonts w:asciiTheme="minorHAnsi" w:hAnsiTheme="minorHAnsi" w:cstheme="minorHAnsi"/>
              </w:rPr>
              <w:t xml:space="preserve">, ISSN 1873-2089. [Online ed.], 2018, vol. 72, str. 92-97. </w:t>
            </w:r>
            <w:hyperlink r:id="rId23" w:history="1">
              <w:r w:rsidRPr="00400311">
                <w:rPr>
                  <w:rStyle w:val="Hiperpovezava"/>
                  <w:rFonts w:asciiTheme="minorHAnsi" w:hAnsiTheme="minorHAnsi" w:cstheme="minorHAnsi"/>
                  <w:color w:val="auto"/>
                </w:rPr>
                <w:t>https://www.sciencedirect.com/science/article/pii/S096969971730114X</w:t>
              </w:r>
            </w:hyperlink>
            <w:r w:rsidRPr="00400311">
              <w:rPr>
                <w:rFonts w:asciiTheme="minorHAnsi" w:hAnsiTheme="minorHAnsi" w:cstheme="minorHAnsi"/>
              </w:rPr>
              <w:t xml:space="preserve">, doi: </w:t>
            </w:r>
            <w:hyperlink r:id="rId24" w:tgtFrame="doi" w:history="1">
              <w:r w:rsidRPr="00400311">
                <w:rPr>
                  <w:rStyle w:val="Hiperpovezava"/>
                  <w:rFonts w:asciiTheme="minorHAnsi" w:hAnsiTheme="minorHAnsi" w:cstheme="minorHAnsi"/>
                  <w:color w:val="auto"/>
                </w:rPr>
                <w:t>10.1016/j.jairtraman.2017.12.003</w:t>
              </w:r>
            </w:hyperlink>
            <w:r w:rsidRPr="00400311">
              <w:rPr>
                <w:rFonts w:asciiTheme="minorHAnsi" w:hAnsiTheme="minorHAnsi" w:cstheme="minorHAnsi"/>
              </w:rPr>
              <w:t>.</w:t>
            </w:r>
          </w:p>
          <w:p w14:paraId="6BC7E678" w14:textId="1922823A" w:rsidR="00B2477C" w:rsidRDefault="00B2477C" w:rsidP="00B2477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77650B">
              <w:rPr>
                <w:rFonts w:asciiTheme="minorHAnsi" w:hAnsiTheme="minorHAnsi" w:cstheme="minorHAnsi"/>
              </w:rPr>
              <w:t xml:space="preserve">STERNAD, Marjan. Metrics of logistics costs in Slovenian companies. V: DUJAK, Davor (ur.). </w:t>
            </w:r>
            <w:r w:rsidRPr="0077650B">
              <w:rPr>
                <w:rFonts w:asciiTheme="minorHAnsi" w:hAnsiTheme="minorHAnsi" w:cstheme="minorHAnsi"/>
                <w:i/>
                <w:iCs/>
              </w:rPr>
              <w:t>Proceedings of the 18th International Scientific Conference Business logistics in modern management, October 11-12, 2018, Osijek, Croatia</w:t>
            </w:r>
            <w:r w:rsidRPr="0077650B">
              <w:rPr>
                <w:rFonts w:asciiTheme="minorHAnsi" w:hAnsiTheme="minorHAnsi" w:cstheme="minorHAnsi"/>
              </w:rPr>
              <w:t xml:space="preserve">, (Business logistics in modern management, ISSN 1849-6148). Osijek: Josip Juraj Strossmayer University, Faculty of Economics. 2018, str. 125-134. </w:t>
            </w:r>
            <w:hyperlink r:id="rId25" w:history="1">
              <w:r w:rsidRPr="0077650B">
                <w:rPr>
                  <w:rStyle w:val="Hiperpovezava"/>
                  <w:rFonts w:asciiTheme="minorHAnsi" w:hAnsiTheme="minorHAnsi" w:cstheme="minorHAnsi"/>
                  <w:color w:val="auto"/>
                </w:rPr>
                <w:t>http://blmm-conference.com/wp-content/uploads/BLMM-book_2018_online.pdf</w:t>
              </w:r>
            </w:hyperlink>
            <w:r w:rsidRPr="0077650B">
              <w:rPr>
                <w:rFonts w:asciiTheme="minorHAnsi" w:hAnsiTheme="minorHAnsi" w:cstheme="minorHAnsi"/>
              </w:rPr>
              <w:t>.</w:t>
            </w:r>
          </w:p>
          <w:p w14:paraId="41AC7B40" w14:textId="61A0CD41" w:rsidR="00B2477C" w:rsidRPr="0077650B" w:rsidRDefault="00B2477C" w:rsidP="00B2477C">
            <w:pPr>
              <w:pStyle w:val="Odstavekseznama"/>
              <w:numPr>
                <w:ilvl w:val="0"/>
                <w:numId w:val="14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77650B">
              <w:rPr>
                <w:rFonts w:asciiTheme="minorHAnsi" w:hAnsiTheme="minorHAnsi" w:cstheme="minorHAnsi"/>
              </w:rPr>
              <w:t xml:space="preserve">STERNAD, Marjan. Transport cost function : case of Slovenian regional rail lines. V: DRAŠKOVIĆ, Veselin. </w:t>
            </w:r>
            <w:r w:rsidRPr="0077650B">
              <w:rPr>
                <w:rFonts w:asciiTheme="minorHAnsi" w:hAnsiTheme="minorHAnsi" w:cstheme="minorHAnsi"/>
                <w:i/>
                <w:iCs/>
              </w:rPr>
              <w:t>Management and logistics : selected topics</w:t>
            </w:r>
            <w:r w:rsidRPr="0077650B">
              <w:rPr>
                <w:rFonts w:asciiTheme="minorHAnsi" w:hAnsiTheme="minorHAnsi" w:cstheme="minorHAnsi"/>
              </w:rPr>
              <w:t xml:space="preserve">. 1st electronic ed. Czestochowa [etc.]: SPH - Scientific Publishing Hub. 2016, str. 35-53, ilustr. </w:t>
            </w:r>
            <w:hyperlink r:id="rId26" w:history="1">
              <w:r w:rsidRPr="0077650B">
                <w:rPr>
                  <w:rStyle w:val="Hiperpovezava"/>
                  <w:rFonts w:asciiTheme="minorHAnsi" w:hAnsiTheme="minorHAnsi" w:cstheme="minorHAnsi"/>
                  <w:color w:val="auto"/>
                </w:rPr>
                <w:t>http://sphub.org/books/management-and-logistics</w:t>
              </w:r>
            </w:hyperlink>
            <w:r w:rsidRPr="0077650B">
              <w:rPr>
                <w:rFonts w:asciiTheme="minorHAnsi" w:hAnsiTheme="minorHAnsi" w:cstheme="minorHAnsi"/>
              </w:rPr>
              <w:t>,</w:t>
            </w:r>
            <w:hyperlink r:id="rId27" w:history="1">
              <w:r w:rsidRPr="0077650B">
                <w:rPr>
                  <w:rStyle w:val="Hiperpovezava"/>
                  <w:rFonts w:asciiTheme="minorHAnsi" w:hAnsiTheme="minorHAnsi" w:cstheme="minorHAnsi"/>
                  <w:color w:val="auto"/>
                </w:rPr>
                <w:t xml:space="preserve"> https://dk.um.si/IzpisGradiva.php?id=70379</w:t>
              </w:r>
            </w:hyperlink>
            <w:r w:rsidRPr="0077650B">
              <w:rPr>
                <w:rFonts w:asciiTheme="minorHAnsi" w:hAnsiTheme="minorHAnsi" w:cstheme="minorHAnsi"/>
              </w:rPr>
              <w:t>.</w:t>
            </w:r>
          </w:p>
        </w:tc>
      </w:tr>
    </w:tbl>
    <w:p w14:paraId="01D00855" w14:textId="77777777" w:rsidR="00F57C69" w:rsidRPr="00F57C69" w:rsidRDefault="00F57C69" w:rsidP="007A795F">
      <w:pPr>
        <w:pStyle w:val="Pripomba"/>
        <w:rPr>
          <w:color w:val="C00000"/>
        </w:rPr>
      </w:pPr>
    </w:p>
    <w:sectPr w:rsidR="00F57C69" w:rsidRPr="00F57C69" w:rsidSect="00276596">
      <w:footerReference w:type="default" r:id="rId2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43050" w14:textId="77777777" w:rsidR="00006ABE" w:rsidRDefault="00006ABE" w:rsidP="00703ADE">
      <w:pPr>
        <w:spacing w:after="0"/>
      </w:pPr>
      <w:r>
        <w:separator/>
      </w:r>
    </w:p>
  </w:endnote>
  <w:endnote w:type="continuationSeparator" w:id="0">
    <w:p w14:paraId="79DCB82C" w14:textId="77777777" w:rsidR="00006ABE" w:rsidRDefault="00006AB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A57F665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C2B54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C2B54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C1F8D" w14:textId="77777777" w:rsidR="00006ABE" w:rsidRDefault="00006ABE" w:rsidP="00703ADE">
      <w:pPr>
        <w:spacing w:after="0"/>
      </w:pPr>
      <w:r>
        <w:separator/>
      </w:r>
    </w:p>
  </w:footnote>
  <w:footnote w:type="continuationSeparator" w:id="0">
    <w:p w14:paraId="0DECD44E" w14:textId="77777777" w:rsidR="00006ABE" w:rsidRDefault="00006AB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425"/>
    <w:multiLevelType w:val="hybridMultilevel"/>
    <w:tmpl w:val="58FADE0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AB3DC2"/>
    <w:multiLevelType w:val="hybridMultilevel"/>
    <w:tmpl w:val="9F5651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5F24A3"/>
    <w:multiLevelType w:val="hybridMultilevel"/>
    <w:tmpl w:val="4E9AFD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6C18C8"/>
    <w:multiLevelType w:val="hybridMultilevel"/>
    <w:tmpl w:val="E47649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163FDA"/>
    <w:multiLevelType w:val="hybridMultilevel"/>
    <w:tmpl w:val="9A984D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1005E"/>
    <w:multiLevelType w:val="hybridMultilevel"/>
    <w:tmpl w:val="7EA038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414295"/>
    <w:multiLevelType w:val="hybridMultilevel"/>
    <w:tmpl w:val="5F8E359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014369"/>
    <w:multiLevelType w:val="hybridMultilevel"/>
    <w:tmpl w:val="8B6407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712B8"/>
    <w:multiLevelType w:val="hybridMultilevel"/>
    <w:tmpl w:val="444C992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06254"/>
    <w:multiLevelType w:val="hybridMultilevel"/>
    <w:tmpl w:val="DF8A3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F9783D"/>
    <w:multiLevelType w:val="hybridMultilevel"/>
    <w:tmpl w:val="7128903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D63E07"/>
    <w:multiLevelType w:val="multilevel"/>
    <w:tmpl w:val="8D52E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Wingdings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Wingdings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Wingdings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Wingdings" w:hint="default"/>
      </w:rPr>
    </w:lvl>
  </w:abstractNum>
  <w:abstractNum w:abstractNumId="14" w15:restartNumberingAfterBreak="0">
    <w:nsid w:val="4E9446BB"/>
    <w:multiLevelType w:val="hybridMultilevel"/>
    <w:tmpl w:val="66E28B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DE2EF7"/>
    <w:multiLevelType w:val="hybridMultilevel"/>
    <w:tmpl w:val="74A67C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F5476E"/>
    <w:multiLevelType w:val="hybridMultilevel"/>
    <w:tmpl w:val="F4A620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AB11A0"/>
    <w:multiLevelType w:val="hybridMultilevel"/>
    <w:tmpl w:val="969C4C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220992"/>
    <w:multiLevelType w:val="hybridMultilevel"/>
    <w:tmpl w:val="7856DEEA"/>
    <w:lvl w:ilvl="0" w:tplc="69B6F400">
      <w:start w:val="1"/>
      <w:numFmt w:val="decimal"/>
      <w:lvlText w:val="%1."/>
      <w:lvlJc w:val="left"/>
      <w:pPr>
        <w:ind w:left="436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156" w:hanging="360"/>
      </w:pPr>
    </w:lvl>
    <w:lvl w:ilvl="2" w:tplc="0424001B" w:tentative="1">
      <w:start w:val="1"/>
      <w:numFmt w:val="lowerRoman"/>
      <w:lvlText w:val="%3."/>
      <w:lvlJc w:val="right"/>
      <w:pPr>
        <w:ind w:left="1876" w:hanging="180"/>
      </w:pPr>
    </w:lvl>
    <w:lvl w:ilvl="3" w:tplc="0424000F" w:tentative="1">
      <w:start w:val="1"/>
      <w:numFmt w:val="decimal"/>
      <w:lvlText w:val="%4."/>
      <w:lvlJc w:val="left"/>
      <w:pPr>
        <w:ind w:left="2596" w:hanging="360"/>
      </w:pPr>
    </w:lvl>
    <w:lvl w:ilvl="4" w:tplc="04240019" w:tentative="1">
      <w:start w:val="1"/>
      <w:numFmt w:val="lowerLetter"/>
      <w:lvlText w:val="%5."/>
      <w:lvlJc w:val="left"/>
      <w:pPr>
        <w:ind w:left="3316" w:hanging="360"/>
      </w:pPr>
    </w:lvl>
    <w:lvl w:ilvl="5" w:tplc="0424001B" w:tentative="1">
      <w:start w:val="1"/>
      <w:numFmt w:val="lowerRoman"/>
      <w:lvlText w:val="%6."/>
      <w:lvlJc w:val="right"/>
      <w:pPr>
        <w:ind w:left="4036" w:hanging="180"/>
      </w:pPr>
    </w:lvl>
    <w:lvl w:ilvl="6" w:tplc="0424000F" w:tentative="1">
      <w:start w:val="1"/>
      <w:numFmt w:val="decimal"/>
      <w:lvlText w:val="%7."/>
      <w:lvlJc w:val="left"/>
      <w:pPr>
        <w:ind w:left="4756" w:hanging="360"/>
      </w:pPr>
    </w:lvl>
    <w:lvl w:ilvl="7" w:tplc="04240019" w:tentative="1">
      <w:start w:val="1"/>
      <w:numFmt w:val="lowerLetter"/>
      <w:lvlText w:val="%8."/>
      <w:lvlJc w:val="left"/>
      <w:pPr>
        <w:ind w:left="5476" w:hanging="360"/>
      </w:pPr>
    </w:lvl>
    <w:lvl w:ilvl="8" w:tplc="0424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6D5D51FD"/>
    <w:multiLevelType w:val="hybridMultilevel"/>
    <w:tmpl w:val="34423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9720F8"/>
    <w:multiLevelType w:val="hybridMultilevel"/>
    <w:tmpl w:val="E4C862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2"/>
  </w:num>
  <w:num w:numId="4">
    <w:abstractNumId w:val="15"/>
  </w:num>
  <w:num w:numId="5">
    <w:abstractNumId w:val="4"/>
  </w:num>
  <w:num w:numId="6">
    <w:abstractNumId w:val="16"/>
  </w:num>
  <w:num w:numId="7">
    <w:abstractNumId w:val="13"/>
  </w:num>
  <w:num w:numId="8">
    <w:abstractNumId w:val="17"/>
  </w:num>
  <w:num w:numId="9">
    <w:abstractNumId w:val="18"/>
  </w:num>
  <w:num w:numId="10">
    <w:abstractNumId w:val="0"/>
  </w:num>
  <w:num w:numId="11">
    <w:abstractNumId w:val="7"/>
  </w:num>
  <w:num w:numId="12">
    <w:abstractNumId w:val="10"/>
  </w:num>
  <w:num w:numId="13">
    <w:abstractNumId w:val="1"/>
  </w:num>
  <w:num w:numId="14">
    <w:abstractNumId w:val="19"/>
  </w:num>
  <w:num w:numId="15">
    <w:abstractNumId w:val="9"/>
  </w:num>
  <w:num w:numId="16">
    <w:abstractNumId w:val="11"/>
  </w:num>
  <w:num w:numId="17">
    <w:abstractNumId w:val="14"/>
  </w:num>
  <w:num w:numId="18">
    <w:abstractNumId w:val="3"/>
  </w:num>
  <w:num w:numId="19">
    <w:abstractNumId w:val="2"/>
  </w:num>
  <w:num w:numId="20">
    <w:abstractNumId w:val="21"/>
  </w:num>
  <w:num w:numId="21">
    <w:abstractNumId w:val="20"/>
  </w:num>
  <w:num w:numId="2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SzNDY1NDczNLBQ0lEKTi0uzszPAykwqwUAsfSifCwAAAA="/>
  </w:docVars>
  <w:rsids>
    <w:rsidRoot w:val="00703ADE"/>
    <w:rsid w:val="00006ABE"/>
    <w:rsid w:val="0002009C"/>
    <w:rsid w:val="00030F39"/>
    <w:rsid w:val="00046B40"/>
    <w:rsid w:val="00053C25"/>
    <w:rsid w:val="000625CC"/>
    <w:rsid w:val="00066C92"/>
    <w:rsid w:val="00067866"/>
    <w:rsid w:val="000761B7"/>
    <w:rsid w:val="0009073D"/>
    <w:rsid w:val="0009636B"/>
    <w:rsid w:val="000A19DD"/>
    <w:rsid w:val="000A362A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0D78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394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59A"/>
    <w:rsid w:val="002425A9"/>
    <w:rsid w:val="00243C6A"/>
    <w:rsid w:val="002455A3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0BCC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67471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0311"/>
    <w:rsid w:val="0040317F"/>
    <w:rsid w:val="00405338"/>
    <w:rsid w:val="0040670E"/>
    <w:rsid w:val="004203B7"/>
    <w:rsid w:val="004246C2"/>
    <w:rsid w:val="00425A8B"/>
    <w:rsid w:val="00427044"/>
    <w:rsid w:val="00435696"/>
    <w:rsid w:val="00451CC8"/>
    <w:rsid w:val="00467C3E"/>
    <w:rsid w:val="00467D47"/>
    <w:rsid w:val="004704FA"/>
    <w:rsid w:val="0048408C"/>
    <w:rsid w:val="0049183D"/>
    <w:rsid w:val="004A073E"/>
    <w:rsid w:val="004A2170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40AC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6BAA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44A8"/>
    <w:rsid w:val="00707193"/>
    <w:rsid w:val="00714E30"/>
    <w:rsid w:val="0072193C"/>
    <w:rsid w:val="007264DD"/>
    <w:rsid w:val="00743D06"/>
    <w:rsid w:val="0074545B"/>
    <w:rsid w:val="00754FB9"/>
    <w:rsid w:val="0076751A"/>
    <w:rsid w:val="0077650B"/>
    <w:rsid w:val="00784B83"/>
    <w:rsid w:val="0078644D"/>
    <w:rsid w:val="00792301"/>
    <w:rsid w:val="0079494D"/>
    <w:rsid w:val="007A28AA"/>
    <w:rsid w:val="007A29FA"/>
    <w:rsid w:val="007A77A3"/>
    <w:rsid w:val="007A795F"/>
    <w:rsid w:val="007B0935"/>
    <w:rsid w:val="007C7DAA"/>
    <w:rsid w:val="007E49AE"/>
    <w:rsid w:val="007F1C83"/>
    <w:rsid w:val="007F2C61"/>
    <w:rsid w:val="00802619"/>
    <w:rsid w:val="0080608B"/>
    <w:rsid w:val="008102C2"/>
    <w:rsid w:val="00811EFC"/>
    <w:rsid w:val="00811FB5"/>
    <w:rsid w:val="008157D7"/>
    <w:rsid w:val="008273BC"/>
    <w:rsid w:val="008320B1"/>
    <w:rsid w:val="00847982"/>
    <w:rsid w:val="00855585"/>
    <w:rsid w:val="00863826"/>
    <w:rsid w:val="00873A16"/>
    <w:rsid w:val="00873F0D"/>
    <w:rsid w:val="00874CA5"/>
    <w:rsid w:val="008A0A06"/>
    <w:rsid w:val="008A1F0F"/>
    <w:rsid w:val="008A5048"/>
    <w:rsid w:val="008A6780"/>
    <w:rsid w:val="008A7904"/>
    <w:rsid w:val="008B2370"/>
    <w:rsid w:val="008B76CA"/>
    <w:rsid w:val="008C25B1"/>
    <w:rsid w:val="008C735D"/>
    <w:rsid w:val="008C7A40"/>
    <w:rsid w:val="008D3A8F"/>
    <w:rsid w:val="008D7E37"/>
    <w:rsid w:val="008F0BCC"/>
    <w:rsid w:val="009044E0"/>
    <w:rsid w:val="009060E2"/>
    <w:rsid w:val="00910644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A30B0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B1B36"/>
    <w:rsid w:val="00AB4CC5"/>
    <w:rsid w:val="00AC243A"/>
    <w:rsid w:val="00AC50D7"/>
    <w:rsid w:val="00AC7DE5"/>
    <w:rsid w:val="00AF382F"/>
    <w:rsid w:val="00B01725"/>
    <w:rsid w:val="00B05658"/>
    <w:rsid w:val="00B07275"/>
    <w:rsid w:val="00B07A68"/>
    <w:rsid w:val="00B2477C"/>
    <w:rsid w:val="00B32886"/>
    <w:rsid w:val="00B41FC2"/>
    <w:rsid w:val="00B44133"/>
    <w:rsid w:val="00B63298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A0E"/>
    <w:rsid w:val="00BF7B2D"/>
    <w:rsid w:val="00C06952"/>
    <w:rsid w:val="00C12FB7"/>
    <w:rsid w:val="00C23384"/>
    <w:rsid w:val="00C26205"/>
    <w:rsid w:val="00C31227"/>
    <w:rsid w:val="00C35629"/>
    <w:rsid w:val="00C4086F"/>
    <w:rsid w:val="00C55389"/>
    <w:rsid w:val="00C63A16"/>
    <w:rsid w:val="00C65B60"/>
    <w:rsid w:val="00C66257"/>
    <w:rsid w:val="00C72B00"/>
    <w:rsid w:val="00C73CAE"/>
    <w:rsid w:val="00C83735"/>
    <w:rsid w:val="00C92969"/>
    <w:rsid w:val="00CA5AFA"/>
    <w:rsid w:val="00CB4FA1"/>
    <w:rsid w:val="00CC2B54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E77AE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6DEF"/>
    <w:rsid w:val="00D575DA"/>
    <w:rsid w:val="00D634CF"/>
    <w:rsid w:val="00D656E4"/>
    <w:rsid w:val="00D822FB"/>
    <w:rsid w:val="00D85A1E"/>
    <w:rsid w:val="00D93134"/>
    <w:rsid w:val="00D94920"/>
    <w:rsid w:val="00DC294C"/>
    <w:rsid w:val="00DD03F7"/>
    <w:rsid w:val="00DE42CF"/>
    <w:rsid w:val="00DF0B31"/>
    <w:rsid w:val="00E03C39"/>
    <w:rsid w:val="00E07DF8"/>
    <w:rsid w:val="00E12B7D"/>
    <w:rsid w:val="00E24F2B"/>
    <w:rsid w:val="00E26379"/>
    <w:rsid w:val="00E32D7E"/>
    <w:rsid w:val="00E3517F"/>
    <w:rsid w:val="00E55053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D74DD"/>
    <w:rsid w:val="00EF335F"/>
    <w:rsid w:val="00EF375E"/>
    <w:rsid w:val="00F011EA"/>
    <w:rsid w:val="00F02874"/>
    <w:rsid w:val="00F04B04"/>
    <w:rsid w:val="00F1011C"/>
    <w:rsid w:val="00F12416"/>
    <w:rsid w:val="00F128BD"/>
    <w:rsid w:val="00F258CA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F0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customStyle="1" w:styleId="y2iqfc">
    <w:name w:val="y2iqfc"/>
    <w:basedOn w:val="Privzetapisavaodstavka"/>
    <w:rsid w:val="008D7E37"/>
  </w:style>
  <w:style w:type="character" w:styleId="Poudarek">
    <w:name w:val="Emphasis"/>
    <w:basedOn w:val="Privzetapisavaodstavka"/>
    <w:uiPriority w:val="20"/>
    <w:qFormat/>
    <w:rsid w:val="002B0B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15/jlst-2017-0001" TargetMode="External"/><Relationship Id="rId13" Type="http://schemas.openxmlformats.org/officeDocument/2006/relationships/hyperlink" Target="https://plus.si.cobiss.net/opac7/bib/512834877?lang=sl" TargetMode="External"/><Relationship Id="rId18" Type="http://schemas.openxmlformats.org/officeDocument/2006/relationships/hyperlink" Target="https://plus.si.cobiss.net/opac7/bib/512850749?lang=sl" TargetMode="External"/><Relationship Id="rId26" Type="http://schemas.openxmlformats.org/officeDocument/2006/relationships/hyperlink" Target="http://sphub.org/books/management-and-logistics" TargetMode="External"/><Relationship Id="rId3" Type="http://schemas.openxmlformats.org/officeDocument/2006/relationships/styles" Target="styles.xml"/><Relationship Id="rId21" Type="http://schemas.openxmlformats.org/officeDocument/2006/relationships/hyperlink" Target="http://gateway.isiknowledge.com/gateway/Gateway.cgi?GWVersion=2&amp;SrcAuth=Alerting&amp;SrcApp=Alerting&amp;DestApp=WOS&amp;DestLinkType=FullRecord&amp;UT=000403788500025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680/jtran.15.00058" TargetMode="External"/><Relationship Id="rId17" Type="http://schemas.openxmlformats.org/officeDocument/2006/relationships/hyperlink" Target="https://doi.org/10.17559/TV-20160218095139" TargetMode="External"/><Relationship Id="rId25" Type="http://schemas.openxmlformats.org/officeDocument/2006/relationships/hyperlink" Target="http://blmm-conference.com/wp-content/uploads/BLMM-book_2018_onlin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rcak.srce.hr/index.php?show=clanak&amp;id_clanak_jezik=269882" TargetMode="External"/><Relationship Id="rId20" Type="http://schemas.openxmlformats.org/officeDocument/2006/relationships/hyperlink" Target="https://plus.si.cobiss.net/opac7/snip?c=sc=1330-3651+and+PY=2016&amp;r1=true&amp;lang=s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680/jtran.15.00058" TargetMode="External"/><Relationship Id="rId24" Type="http://schemas.openxmlformats.org/officeDocument/2006/relationships/hyperlink" Target="https://doi.org/10.1016/j.jairtraman.2017.12.00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us.si.cobiss.net/opac7/snip?c=sc=0965-092X+and+PY=2016&amp;r1=true&amp;lang=sl" TargetMode="External"/><Relationship Id="rId23" Type="http://schemas.openxmlformats.org/officeDocument/2006/relationships/hyperlink" Target="https://www.sciencedirect.com/science/article/pii/S096969971730114X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plus.si.cobiss.net/opac7/bib/512846141?lang=sl" TargetMode="External"/><Relationship Id="rId19" Type="http://schemas.openxmlformats.org/officeDocument/2006/relationships/hyperlink" Target="https://plus.si.cobiss.net/opac7/jcr?c=sc=1330-3651+and+PY=2016&amp;r1=true&amp;lang=s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15/jlst-2017-0001" TargetMode="External"/><Relationship Id="rId14" Type="http://schemas.openxmlformats.org/officeDocument/2006/relationships/hyperlink" Target="https://plus.si.cobiss.net/opac7/jcr?c=sc=0965-092X+and+PY=2016&amp;r1=true&amp;lang=sl" TargetMode="External"/><Relationship Id="rId22" Type="http://schemas.openxmlformats.org/officeDocument/2006/relationships/hyperlink" Target="http://www.scopus.com/inward/record.url?partnerID=2dRBettD&amp;eid=2-s2.0-85020876446" TargetMode="External"/><Relationship Id="rId27" Type="http://schemas.openxmlformats.org/officeDocument/2006/relationships/hyperlink" Target="https://dk.um.si/IzpisGradiva.php?id=70379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4DDC364-2611-48CB-871C-F6683D71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08</Words>
  <Characters>9872</Characters>
  <Application>Microsoft Office Word</Application>
  <DocSecurity>0</DocSecurity>
  <Lines>82</Lines>
  <Paragraphs>22</Paragraphs>
  <ScaleCrop>false</ScaleCrop>
  <Company/>
  <LinksUpToDate>false</LinksUpToDate>
  <CharactersWithSpaces>1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7</cp:revision>
  <cp:lastPrinted>2019-01-30T13:00:00Z</cp:lastPrinted>
  <dcterms:created xsi:type="dcterms:W3CDTF">2024-10-07T06:17:00Z</dcterms:created>
  <dcterms:modified xsi:type="dcterms:W3CDTF">2025-01-2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bb027a513b4d3f32f105b8a0d6c4576cb269b8cc3870ed6369316dcd7301b7</vt:lpwstr>
  </property>
</Properties>
</file>